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E74A1" w:rsidRPr="00606050" w:rsidRDefault="004E1188" w:rsidP="003E74A1">
      <w:pPr>
        <w:spacing w:line="240" w:lineRule="auto"/>
        <w:jc w:val="center"/>
      </w:pPr>
      <w:r w:rsidRPr="00606050">
        <w:t>Wzór streszczenia referatu lub plakatu</w:t>
      </w:r>
      <w:r w:rsidR="00AE3C9B">
        <w:t xml:space="preserve"> (tytuł wystąpienia)</w:t>
      </w:r>
    </w:p>
    <w:p w:rsidR="003E74A1" w:rsidRPr="00606050" w:rsidRDefault="003E74A1" w:rsidP="003E74A1">
      <w:pPr>
        <w:spacing w:line="240" w:lineRule="auto"/>
      </w:pPr>
    </w:p>
    <w:p w:rsidR="003E74A1" w:rsidRPr="004830B8" w:rsidRDefault="003E74A1" w:rsidP="003E74A1">
      <w:pPr>
        <w:spacing w:line="240" w:lineRule="auto"/>
        <w:jc w:val="center"/>
      </w:pPr>
      <w:r w:rsidRPr="00606050">
        <w:t>Anna Kowalska</w:t>
      </w:r>
      <w:r w:rsidRPr="00606050">
        <w:rPr>
          <w:vertAlign w:val="superscript"/>
        </w:rPr>
        <w:t>1</w:t>
      </w:r>
      <w:r w:rsidR="004830B8">
        <w:rPr>
          <w:vertAlign w:val="superscript"/>
        </w:rPr>
        <w:t>*</w:t>
      </w:r>
      <w:r w:rsidRPr="00606050">
        <w:t>, Jan Nowak</w:t>
      </w:r>
      <w:r w:rsidRPr="00606050">
        <w:rPr>
          <w:vertAlign w:val="superscript"/>
        </w:rPr>
        <w:t>2</w:t>
      </w:r>
      <w:r w:rsidR="0024334D" w:rsidRPr="00606050">
        <w:t>, Zofia Nowak-Kowalska</w:t>
      </w:r>
      <w:r w:rsidR="004830B8">
        <w:rPr>
          <w:vertAlign w:val="superscript"/>
        </w:rPr>
        <w:t>2</w:t>
      </w:r>
      <w:r w:rsidR="004830B8" w:rsidRPr="004830B8">
        <w:t xml:space="preserve">, </w:t>
      </w:r>
      <w:r w:rsidR="004830B8">
        <w:t>Tomasz Przykładowy</w:t>
      </w:r>
      <w:r w:rsidR="004830B8" w:rsidRPr="004830B8">
        <w:rPr>
          <w:vertAlign w:val="superscript"/>
        </w:rPr>
        <w:t>3</w:t>
      </w:r>
    </w:p>
    <w:p w:rsidR="003E74A1" w:rsidRPr="00606050" w:rsidRDefault="003E74A1" w:rsidP="003E74A1">
      <w:pPr>
        <w:spacing w:line="240" w:lineRule="auto"/>
      </w:pPr>
    </w:p>
    <w:p w:rsidR="003E74A1" w:rsidRPr="00606050" w:rsidRDefault="003E74A1" w:rsidP="003E74A1">
      <w:pPr>
        <w:spacing w:line="240" w:lineRule="auto"/>
        <w:jc w:val="center"/>
      </w:pPr>
      <w:r w:rsidRPr="00606050">
        <w:rPr>
          <w:vertAlign w:val="superscript"/>
        </w:rPr>
        <w:t>1</w:t>
      </w:r>
      <w:r w:rsidRPr="00606050">
        <w:t xml:space="preserve">pełna nazwa reprezentowanej jednostki, ulica, kod pocztowy i miejscowość, </w:t>
      </w:r>
      <w:r w:rsidR="004830B8">
        <w:t>*</w:t>
      </w:r>
      <w:proofErr w:type="spellStart"/>
      <w:r w:rsidR="004830B8">
        <w:t>anna.kowalska@adres.mailowy</w:t>
      </w:r>
      <w:proofErr w:type="spellEnd"/>
    </w:p>
    <w:p w:rsidR="003E74A1" w:rsidRPr="00606050" w:rsidRDefault="003E74A1" w:rsidP="003E74A1">
      <w:pPr>
        <w:spacing w:line="240" w:lineRule="auto"/>
        <w:jc w:val="center"/>
      </w:pPr>
      <w:r w:rsidRPr="00606050">
        <w:rPr>
          <w:vertAlign w:val="superscript"/>
        </w:rPr>
        <w:t>2</w:t>
      </w:r>
      <w:r w:rsidRPr="00606050">
        <w:t>pełna nazwa reprezentowanej jednostki, ulica, kod pocztowy i miejscowość</w:t>
      </w:r>
    </w:p>
    <w:p w:rsidR="0024334D" w:rsidRPr="00606050" w:rsidRDefault="0024334D" w:rsidP="0024334D">
      <w:pPr>
        <w:spacing w:line="240" w:lineRule="auto"/>
        <w:jc w:val="center"/>
      </w:pPr>
      <w:r w:rsidRPr="00606050">
        <w:rPr>
          <w:vertAlign w:val="superscript"/>
        </w:rPr>
        <w:t>3</w:t>
      </w:r>
      <w:r w:rsidRPr="00606050">
        <w:t>pełna nazwa reprezentowanej jednostki, ulica, kod pocztowy i miejscowość</w:t>
      </w:r>
    </w:p>
    <w:p w:rsidR="0024334D" w:rsidRPr="00606050" w:rsidRDefault="0024334D" w:rsidP="003E74A1">
      <w:pPr>
        <w:spacing w:line="240" w:lineRule="auto"/>
        <w:jc w:val="center"/>
      </w:pPr>
    </w:p>
    <w:p w:rsidR="003E74A1" w:rsidRPr="00606050" w:rsidRDefault="003E74A1" w:rsidP="003E74A1">
      <w:pPr>
        <w:spacing w:line="240" w:lineRule="auto"/>
        <w:ind w:firstLine="708"/>
        <w:jc w:val="both"/>
      </w:pPr>
      <w:r w:rsidRPr="00606050">
        <w:t xml:space="preserve">Zgłoszenia wystąpień będą kwalifikowane do udziału w sekcjach referatowych lub </w:t>
      </w:r>
      <w:r w:rsidR="00D21FB7" w:rsidRPr="00606050">
        <w:t>plakatowych</w:t>
      </w:r>
      <w:r w:rsidRPr="00606050">
        <w:t xml:space="preserve"> </w:t>
      </w:r>
      <w:r w:rsidR="00D12570">
        <w:t>k</w:t>
      </w:r>
      <w:r w:rsidRPr="00606050">
        <w:t>onferencji przez Komitet Naukowy na podstawie przesłanych streszczeń. Streszczenie wystąpienia należy przygotować w języku polskim w formacie MS Word (.</w:t>
      </w:r>
      <w:proofErr w:type="spellStart"/>
      <w:r w:rsidRPr="00606050">
        <w:t>doc</w:t>
      </w:r>
      <w:proofErr w:type="spellEnd"/>
      <w:r w:rsidRPr="00606050">
        <w:t xml:space="preserve"> lub .</w:t>
      </w:r>
      <w:proofErr w:type="spellStart"/>
      <w:r w:rsidRPr="00606050">
        <w:t>docx</w:t>
      </w:r>
      <w:proofErr w:type="spellEnd"/>
      <w:r w:rsidRPr="00606050">
        <w:t xml:space="preserve">). W przypadku prac </w:t>
      </w:r>
      <w:proofErr w:type="spellStart"/>
      <w:r w:rsidRPr="00606050">
        <w:t>wieloautorskich</w:t>
      </w:r>
      <w:proofErr w:type="spellEnd"/>
      <w:r w:rsidRPr="00606050">
        <w:t xml:space="preserve"> streszczenie wystąpienia powinien przesłać tylko jeden autor (autor do korespondencji) na adres mailowy </w:t>
      </w:r>
      <w:r w:rsidR="004E1188" w:rsidRPr="00606050">
        <w:rPr>
          <w:i/>
        </w:rPr>
        <w:t>konferencja.idpan@man.poznan.pl</w:t>
      </w:r>
      <w:r w:rsidRPr="00606050">
        <w:t xml:space="preserve">. Wzór nazwy pliku: nazwisko pierwszego </w:t>
      </w:r>
      <w:proofErr w:type="spellStart"/>
      <w:r w:rsidRPr="00606050">
        <w:t>autora_inicjał</w:t>
      </w:r>
      <w:proofErr w:type="spellEnd"/>
      <w:r w:rsidRPr="00606050">
        <w:t xml:space="preserve"> imienia.doc(x) (np. </w:t>
      </w:r>
      <w:r w:rsidR="006666CA" w:rsidRPr="00606050">
        <w:t xml:space="preserve">Nowak_I.doc lub </w:t>
      </w:r>
      <w:r w:rsidRPr="00606050">
        <w:t>Kowalska_A.docx).</w:t>
      </w:r>
    </w:p>
    <w:p w:rsidR="0075189B" w:rsidRDefault="009F1FB8" w:rsidP="00606050">
      <w:pPr>
        <w:spacing w:line="240" w:lineRule="auto"/>
        <w:ind w:firstLine="709"/>
        <w:jc w:val="both"/>
      </w:pPr>
      <w:r w:rsidRPr="009F1FB8">
        <w:t xml:space="preserve">Długość całego streszczenia, liczona wraz z tytułem, danymi autorów, afiliacjami, adresem e-mail autora do korespondencji, treścią tabel, podpisami rycin oraz podziękowaniami, </w:t>
      </w:r>
      <w:r w:rsidR="001120B3">
        <w:t xml:space="preserve">nie </w:t>
      </w:r>
      <w:r w:rsidRPr="009F1FB8">
        <w:t xml:space="preserve">powinna </w:t>
      </w:r>
      <w:r w:rsidR="001120B3">
        <w:t>przekraczać 45</w:t>
      </w:r>
      <w:r w:rsidRPr="009F1FB8">
        <w:t>00 znaków ze spacjami.</w:t>
      </w:r>
      <w:bookmarkStart w:id="0" w:name="_GoBack"/>
      <w:bookmarkEnd w:id="0"/>
    </w:p>
    <w:p w:rsidR="00606050" w:rsidRPr="00606050" w:rsidRDefault="00F078B3" w:rsidP="00606050">
      <w:pPr>
        <w:spacing w:line="240" w:lineRule="auto"/>
        <w:ind w:firstLine="709"/>
        <w:jc w:val="both"/>
      </w:pPr>
      <w:r w:rsidRPr="00606050">
        <w:t>Należy zastosować</w:t>
      </w:r>
      <w:r w:rsidR="00BE484B" w:rsidRPr="00606050">
        <w:t xml:space="preserve"> pojedynczą interlinię oraz</w:t>
      </w:r>
      <w:r w:rsidR="003E74A1" w:rsidRPr="00606050">
        <w:t xml:space="preserve"> 2,5-centymetrow</w:t>
      </w:r>
      <w:r w:rsidR="00E150A6" w:rsidRPr="00606050">
        <w:t>e</w:t>
      </w:r>
      <w:r w:rsidR="003E74A1" w:rsidRPr="00606050">
        <w:t xml:space="preserve"> margines</w:t>
      </w:r>
      <w:r w:rsidRPr="00606050">
        <w:t>y</w:t>
      </w:r>
      <w:r w:rsidR="002825AB" w:rsidRPr="00606050">
        <w:t xml:space="preserve"> z każdej strony.</w:t>
      </w:r>
      <w:r w:rsidR="00606050" w:rsidRPr="00606050">
        <w:t xml:space="preserve"> </w:t>
      </w:r>
      <w:r w:rsidR="002825AB" w:rsidRPr="00606050">
        <w:t>W całym streszczeniu obowiązuje czcionka</w:t>
      </w:r>
      <w:r w:rsidR="003E74A1" w:rsidRPr="00606050">
        <w:t xml:space="preserve"> Times New Roman</w:t>
      </w:r>
      <w:r w:rsidR="00606050" w:rsidRPr="00606050">
        <w:t xml:space="preserve"> w</w:t>
      </w:r>
      <w:r w:rsidR="002825AB" w:rsidRPr="00606050">
        <w:t xml:space="preserve"> rozmiarze </w:t>
      </w:r>
      <w:r w:rsidR="00606050" w:rsidRPr="00606050">
        <w:t>12</w:t>
      </w:r>
      <w:r w:rsidR="002825AB" w:rsidRPr="00606050">
        <w:t xml:space="preserve"> punktów</w:t>
      </w:r>
      <w:r w:rsidR="003E74A1" w:rsidRPr="00606050">
        <w:t xml:space="preserve">. </w:t>
      </w:r>
      <w:r w:rsidR="009F1FB8" w:rsidRPr="009F1FB8">
        <w:t>Łacińskie nazwy taksonów na poziomie rodzaju i gatunku należy zapisywać kursywą.</w:t>
      </w:r>
    </w:p>
    <w:p w:rsidR="003E74A1" w:rsidRPr="00606050" w:rsidRDefault="002825AB" w:rsidP="003E74A1">
      <w:pPr>
        <w:spacing w:line="240" w:lineRule="auto"/>
        <w:ind w:firstLine="708"/>
        <w:jc w:val="both"/>
      </w:pPr>
      <w:r w:rsidRPr="00606050">
        <w:t xml:space="preserve">Prosimy o </w:t>
      </w:r>
      <w:r w:rsidR="00606050" w:rsidRPr="00606050">
        <w:t xml:space="preserve">niecytowanie </w:t>
      </w:r>
      <w:r w:rsidR="00630CBA">
        <w:t>piśmiennictwa</w:t>
      </w:r>
      <w:r w:rsidR="00606050" w:rsidRPr="00606050">
        <w:t xml:space="preserve"> w tekście </w:t>
      </w:r>
      <w:r w:rsidR="00630CBA">
        <w:t xml:space="preserve">zasadniczym oraz </w:t>
      </w:r>
      <w:r w:rsidR="00630CBA" w:rsidRPr="00630CBA">
        <w:t>o</w:t>
      </w:r>
      <w:r w:rsidR="008B3C8C">
        <w:t xml:space="preserve"> </w:t>
      </w:r>
      <w:r w:rsidR="00606050" w:rsidRPr="00630CBA">
        <w:t>niezamieszczanie</w:t>
      </w:r>
      <w:r w:rsidR="00606050" w:rsidRPr="00606050">
        <w:t xml:space="preserve"> wykazu źródeł literaturowych.</w:t>
      </w:r>
    </w:p>
    <w:p w:rsidR="003E74A1" w:rsidRPr="00606050" w:rsidRDefault="003E74A1" w:rsidP="003E74A1">
      <w:pPr>
        <w:spacing w:line="240" w:lineRule="auto"/>
        <w:ind w:firstLine="708"/>
        <w:jc w:val="both"/>
      </w:pPr>
      <w:r w:rsidRPr="00606050">
        <w:t xml:space="preserve">W streszczeniu można umieścić tabele, </w:t>
      </w:r>
      <w:r w:rsidR="00E817AF" w:rsidRPr="00606050">
        <w:t xml:space="preserve">czarno-białe </w:t>
      </w:r>
      <w:r w:rsidR="00606050" w:rsidRPr="00606050">
        <w:t xml:space="preserve">zdjęcia lub </w:t>
      </w:r>
      <w:r w:rsidRPr="00606050">
        <w:t xml:space="preserve">ryciny (min. rozdzielczość </w:t>
      </w:r>
      <w:r w:rsidR="00887DAA" w:rsidRPr="00606050">
        <w:t>300</w:t>
      </w:r>
      <w:r w:rsidRPr="00606050">
        <w:t xml:space="preserve"> </w:t>
      </w:r>
      <w:proofErr w:type="spellStart"/>
      <w:r w:rsidRPr="00606050">
        <w:t>dpi</w:t>
      </w:r>
      <w:proofErr w:type="spellEnd"/>
      <w:r w:rsidRPr="00606050">
        <w:t xml:space="preserve"> w formacie </w:t>
      </w:r>
      <w:proofErr w:type="spellStart"/>
      <w:r w:rsidRPr="00606050">
        <w:t>TIFF</w:t>
      </w:r>
      <w:proofErr w:type="spellEnd"/>
      <w:r w:rsidRPr="00606050">
        <w:t xml:space="preserve"> lub JPEG). </w:t>
      </w:r>
      <w:r w:rsidR="00887DAA" w:rsidRPr="00606050">
        <w:t xml:space="preserve">Ryciny i zdjęcia należy przesłać </w:t>
      </w:r>
      <w:r w:rsidR="0075189B">
        <w:t xml:space="preserve">oddzielnie </w:t>
      </w:r>
      <w:r w:rsidR="00887DAA" w:rsidRPr="00606050">
        <w:t xml:space="preserve">w formie źródłowych plików graficznych. Wzór nazwy pliku: nazwisko pierwszego </w:t>
      </w:r>
      <w:proofErr w:type="spellStart"/>
      <w:r w:rsidR="00887DAA" w:rsidRPr="00606050">
        <w:t>autora_inicjał</w:t>
      </w:r>
      <w:proofErr w:type="spellEnd"/>
      <w:r w:rsidR="00887DAA" w:rsidRPr="00606050">
        <w:t xml:space="preserve"> </w:t>
      </w:r>
      <w:proofErr w:type="spellStart"/>
      <w:r w:rsidR="00887DAA" w:rsidRPr="00606050">
        <w:t>imienia_numer</w:t>
      </w:r>
      <w:proofErr w:type="spellEnd"/>
      <w:r w:rsidR="00887DAA" w:rsidRPr="00606050">
        <w:t xml:space="preserve"> ryciny (np. </w:t>
      </w:r>
      <w:r w:rsidR="00606050" w:rsidRPr="00606050">
        <w:t>Nowak_I_ryc1.jpg</w:t>
      </w:r>
      <w:r w:rsidR="00552A4C" w:rsidRPr="00606050">
        <w:t xml:space="preserve"> lub </w:t>
      </w:r>
      <w:r w:rsidR="00606050" w:rsidRPr="00606050">
        <w:t>Kowalska_A_ryc1.tif</w:t>
      </w:r>
      <w:r w:rsidR="00887DAA" w:rsidRPr="00606050">
        <w:t xml:space="preserve">). </w:t>
      </w:r>
      <w:r w:rsidR="00606050" w:rsidRPr="00606050">
        <w:t>Rozmiary tabel, zdjęć, rycin, wykresów czy schematów</w:t>
      </w:r>
      <w:r w:rsidR="00887DAA" w:rsidRPr="00606050">
        <w:t xml:space="preserve"> powinny być dostosowane do druku w formacie B5.</w:t>
      </w:r>
    </w:p>
    <w:p w:rsidR="00606050" w:rsidRDefault="00606050" w:rsidP="003E74A1">
      <w:pPr>
        <w:spacing w:line="240" w:lineRule="auto"/>
        <w:ind w:firstLine="708"/>
        <w:jc w:val="both"/>
      </w:pPr>
      <w:r w:rsidRPr="00606050">
        <w:t>Ewentualne informacje o finansowaniu badań czy podziękowania prosimy zamieszczać na końcu streszczenia.</w:t>
      </w:r>
    </w:p>
    <w:p w:rsidR="0075189B" w:rsidRDefault="0075189B" w:rsidP="003E74A1">
      <w:pPr>
        <w:spacing w:line="240" w:lineRule="auto"/>
        <w:ind w:firstLine="708"/>
        <w:jc w:val="both"/>
      </w:pPr>
      <w:r w:rsidRPr="0075189B">
        <w:t>Przesłane streszczenia będą podlegały opracowaniu redakcyjnemu na potrzeby publikacji materiałów konferencyjnych. Redakcja zastrzega sobie prawo do wprowadzania zmian redakcyjnych i korekt językowych.</w:t>
      </w:r>
    </w:p>
    <w:p w:rsidR="0075189B" w:rsidRPr="00606050" w:rsidRDefault="0075189B" w:rsidP="003E74A1">
      <w:pPr>
        <w:spacing w:line="240" w:lineRule="auto"/>
        <w:ind w:firstLine="708"/>
        <w:jc w:val="both"/>
      </w:pPr>
    </w:p>
    <w:p w:rsidR="003E74A1" w:rsidRPr="00606050" w:rsidRDefault="003E74A1" w:rsidP="003E74A1">
      <w:pPr>
        <w:spacing w:line="240" w:lineRule="auto"/>
        <w:jc w:val="both"/>
      </w:pPr>
    </w:p>
    <w:p w:rsidR="003E74A1" w:rsidRPr="00606050" w:rsidRDefault="003E74A1" w:rsidP="003E74A1">
      <w:pPr>
        <w:spacing w:line="240" w:lineRule="auto"/>
        <w:ind w:left="709" w:hanging="709"/>
        <w:jc w:val="both"/>
      </w:pPr>
    </w:p>
    <w:p w:rsidR="00417B03" w:rsidRPr="00606050" w:rsidRDefault="00417B03" w:rsidP="003E74A1"/>
    <w:sectPr w:rsidR="00417B03" w:rsidRPr="00606050" w:rsidSect="00B51EB6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CB5A87"/>
    <w:multiLevelType w:val="hybridMultilevel"/>
    <w:tmpl w:val="90D48FA0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>
      <w:start w:val="1"/>
      <w:numFmt w:val="lowerRoman"/>
      <w:lvlText w:val="%3."/>
      <w:lvlJc w:val="right"/>
      <w:pPr>
        <w:ind w:left="1800" w:hanging="180"/>
      </w:pPr>
    </w:lvl>
    <w:lvl w:ilvl="3" w:tplc="0415000F">
      <w:start w:val="1"/>
      <w:numFmt w:val="decimal"/>
      <w:lvlText w:val="%4."/>
      <w:lvlJc w:val="left"/>
      <w:pPr>
        <w:ind w:left="2520" w:hanging="360"/>
      </w:pPr>
    </w:lvl>
    <w:lvl w:ilvl="4" w:tplc="04150019">
      <w:start w:val="1"/>
      <w:numFmt w:val="lowerLetter"/>
      <w:lvlText w:val="%5."/>
      <w:lvlJc w:val="left"/>
      <w:pPr>
        <w:ind w:left="3240" w:hanging="360"/>
      </w:pPr>
    </w:lvl>
    <w:lvl w:ilvl="5" w:tplc="0415001B">
      <w:start w:val="1"/>
      <w:numFmt w:val="lowerRoman"/>
      <w:lvlText w:val="%6."/>
      <w:lvlJc w:val="right"/>
      <w:pPr>
        <w:ind w:left="3960" w:hanging="180"/>
      </w:pPr>
    </w:lvl>
    <w:lvl w:ilvl="6" w:tplc="0415000F">
      <w:start w:val="1"/>
      <w:numFmt w:val="decimal"/>
      <w:lvlText w:val="%7."/>
      <w:lvlJc w:val="left"/>
      <w:pPr>
        <w:ind w:left="4680" w:hanging="360"/>
      </w:pPr>
    </w:lvl>
    <w:lvl w:ilvl="7" w:tplc="04150019">
      <w:start w:val="1"/>
      <w:numFmt w:val="lowerLetter"/>
      <w:lvlText w:val="%8."/>
      <w:lvlJc w:val="left"/>
      <w:pPr>
        <w:ind w:left="5400" w:hanging="360"/>
      </w:pPr>
    </w:lvl>
    <w:lvl w:ilvl="8" w:tplc="0415001B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A0NDWwNAZCE3NDAyUdpeDU4uLM/DyQAqNaAC2T/yksAAAA"/>
  </w:docVars>
  <w:rsids>
    <w:rsidRoot w:val="00621C55"/>
    <w:rsid w:val="0006392F"/>
    <w:rsid w:val="000757C4"/>
    <w:rsid w:val="00087A00"/>
    <w:rsid w:val="000C1735"/>
    <w:rsid w:val="000D6239"/>
    <w:rsid w:val="000E60DA"/>
    <w:rsid w:val="001120B3"/>
    <w:rsid w:val="001B5A05"/>
    <w:rsid w:val="001F19BA"/>
    <w:rsid w:val="0024334D"/>
    <w:rsid w:val="0025102E"/>
    <w:rsid w:val="002825AB"/>
    <w:rsid w:val="00291A0D"/>
    <w:rsid w:val="002B337E"/>
    <w:rsid w:val="002E54E3"/>
    <w:rsid w:val="00304024"/>
    <w:rsid w:val="0037585F"/>
    <w:rsid w:val="003E74A1"/>
    <w:rsid w:val="00417B03"/>
    <w:rsid w:val="00426D80"/>
    <w:rsid w:val="004830B8"/>
    <w:rsid w:val="004B0CC5"/>
    <w:rsid w:val="004E1188"/>
    <w:rsid w:val="00514001"/>
    <w:rsid w:val="00552A4C"/>
    <w:rsid w:val="00606050"/>
    <w:rsid w:val="00621C55"/>
    <w:rsid w:val="00630CBA"/>
    <w:rsid w:val="006666CA"/>
    <w:rsid w:val="006F5AD8"/>
    <w:rsid w:val="00737FD2"/>
    <w:rsid w:val="0075189B"/>
    <w:rsid w:val="00764702"/>
    <w:rsid w:val="007A46CE"/>
    <w:rsid w:val="007A638F"/>
    <w:rsid w:val="00833E0A"/>
    <w:rsid w:val="00887DAA"/>
    <w:rsid w:val="008B3C8C"/>
    <w:rsid w:val="008E0EFB"/>
    <w:rsid w:val="008F0842"/>
    <w:rsid w:val="0093387A"/>
    <w:rsid w:val="00935575"/>
    <w:rsid w:val="009F1FB8"/>
    <w:rsid w:val="009F2EB9"/>
    <w:rsid w:val="009F38FB"/>
    <w:rsid w:val="00A62220"/>
    <w:rsid w:val="00A7189B"/>
    <w:rsid w:val="00A85BBF"/>
    <w:rsid w:val="00AE3C9B"/>
    <w:rsid w:val="00AE4570"/>
    <w:rsid w:val="00BD607C"/>
    <w:rsid w:val="00BE484B"/>
    <w:rsid w:val="00C67742"/>
    <w:rsid w:val="00CC606F"/>
    <w:rsid w:val="00D12570"/>
    <w:rsid w:val="00D21FB7"/>
    <w:rsid w:val="00D33A65"/>
    <w:rsid w:val="00D6540C"/>
    <w:rsid w:val="00DF7230"/>
    <w:rsid w:val="00E150A6"/>
    <w:rsid w:val="00E20600"/>
    <w:rsid w:val="00E54D46"/>
    <w:rsid w:val="00E817AF"/>
    <w:rsid w:val="00E83ACE"/>
    <w:rsid w:val="00EE40AA"/>
    <w:rsid w:val="00F078B3"/>
    <w:rsid w:val="00F115DF"/>
    <w:rsid w:val="00F140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DA3FFB1"/>
  <w15:docId w15:val="{C7B17F0B-80FA-42A0-BBA7-E5C2972021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HAnsi" w:hAnsi="Times New Roman" w:cs="Times New Roman"/>
        <w:sz w:val="24"/>
        <w:szCs w:val="24"/>
        <w:lang w:val="pl-PL" w:eastAsia="en-US" w:bidi="ar-SA"/>
      </w:rPr>
    </w:rPrDefault>
    <w:pPrDefault>
      <w:pPr>
        <w:spacing w:line="360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3E74A1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764702"/>
    <w:pPr>
      <w:ind w:left="720"/>
      <w:contextualSpacing/>
    </w:pPr>
  </w:style>
  <w:style w:type="character" w:styleId="Hipercze">
    <w:name w:val="Hyperlink"/>
    <w:basedOn w:val="Domylnaczcionkaakapitu"/>
    <w:uiPriority w:val="99"/>
    <w:unhideWhenUsed/>
    <w:rsid w:val="00426D80"/>
    <w:rPr>
      <w:color w:val="0000FF" w:themeColor="hyperlink"/>
      <w:u w:val="single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737FD2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737FD2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1560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1</Pages>
  <Words>336</Words>
  <Characters>1917</Characters>
  <Application>Microsoft Office Word</Application>
  <DocSecurity>0</DocSecurity>
  <Lines>15</Lines>
  <Paragraphs>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J</dc:creator>
  <cp:keywords/>
  <dc:description/>
  <cp:lastModifiedBy>Dominik Tomaszewski</cp:lastModifiedBy>
  <cp:revision>6</cp:revision>
  <cp:lastPrinted>2018-01-17T11:10:00Z</cp:lastPrinted>
  <dcterms:created xsi:type="dcterms:W3CDTF">2021-07-16T13:18:00Z</dcterms:created>
  <dcterms:modified xsi:type="dcterms:W3CDTF">2026-05-29T09:04:00Z</dcterms:modified>
</cp:coreProperties>
</file>